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1"/>
        <w:gridCol w:w="994"/>
        <w:gridCol w:w="1994"/>
        <w:gridCol w:w="2182"/>
        <w:gridCol w:w="844"/>
        <w:gridCol w:w="1591"/>
      </w:tblGrid>
      <w:tr w:rsidR="00E2359E" w:rsidRPr="002536F1" w14:paraId="2B385A1C" w14:textId="77777777" w:rsidTr="00296181">
        <w:tc>
          <w:tcPr>
            <w:tcW w:w="1411" w:type="dxa"/>
          </w:tcPr>
          <w:p w14:paraId="5E061DC2" w14:textId="77777777" w:rsidR="00E2359E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it Title</w:t>
            </w:r>
          </w:p>
        </w:tc>
        <w:tc>
          <w:tcPr>
            <w:tcW w:w="7605" w:type="dxa"/>
            <w:gridSpan w:val="5"/>
          </w:tcPr>
          <w:p w14:paraId="2BB072FF" w14:textId="77777777" w:rsidR="00E2359E" w:rsidRPr="002536F1" w:rsidRDefault="00E2359E" w:rsidP="00067319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D</w:t>
            </w:r>
            <w:r w:rsidRPr="00E2359E">
              <w:rPr>
                <w:rFonts w:ascii="Verdana" w:hAnsi="Verdana"/>
                <w:sz w:val="24"/>
                <w:szCs w:val="24"/>
              </w:rPr>
              <w:t xml:space="preserve">: Developing </w:t>
            </w:r>
            <w:r w:rsidR="00067319">
              <w:rPr>
                <w:rFonts w:ascii="Verdana" w:hAnsi="Verdana"/>
                <w:sz w:val="24"/>
                <w:szCs w:val="24"/>
              </w:rPr>
              <w:t>Mobile Web Applications</w:t>
            </w:r>
          </w:p>
        </w:tc>
      </w:tr>
      <w:tr w:rsidR="002536F1" w:rsidRPr="002536F1" w14:paraId="66F2085E" w14:textId="77777777" w:rsidTr="00296181">
        <w:tc>
          <w:tcPr>
            <w:tcW w:w="2405" w:type="dxa"/>
            <w:gridSpan w:val="2"/>
          </w:tcPr>
          <w:p w14:paraId="2BE5A3DD" w14:textId="77777777" w:rsidR="002536F1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andidate’s Name</w:t>
            </w:r>
          </w:p>
        </w:tc>
        <w:tc>
          <w:tcPr>
            <w:tcW w:w="4176" w:type="dxa"/>
            <w:gridSpan w:val="2"/>
          </w:tcPr>
          <w:p w14:paraId="23CC17E6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844" w:type="dxa"/>
          </w:tcPr>
          <w:p w14:paraId="67BD9863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lass</w:t>
            </w:r>
          </w:p>
        </w:tc>
        <w:tc>
          <w:tcPr>
            <w:tcW w:w="1591" w:type="dxa"/>
          </w:tcPr>
          <w:p w14:paraId="6F8BF2E4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E2359E" w:rsidRPr="002536F1" w14:paraId="5E19C66B" w14:textId="77777777" w:rsidTr="00296181">
        <w:tc>
          <w:tcPr>
            <w:tcW w:w="9016" w:type="dxa"/>
            <w:gridSpan w:val="6"/>
            <w:vAlign w:val="center"/>
          </w:tcPr>
          <w:p w14:paraId="6E37DB95" w14:textId="77777777" w:rsidR="00E2359E" w:rsidRPr="00E2359E" w:rsidRDefault="00E2359E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t xml:space="preserve">SOFTWARE ENGINEERING DOCUMENTATION </w: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</w:p>
          <w:p w14:paraId="6FEFD05F" w14:textId="77777777" w:rsidR="00E2359E" w:rsidRPr="004F07E8" w:rsidRDefault="004F07E8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List Of Test Cases</w:t>
            </w:r>
          </w:p>
        </w:tc>
      </w:tr>
      <w:tr w:rsidR="005A3888" w:rsidRPr="002536F1" w14:paraId="64AA849C" w14:textId="77777777" w:rsidTr="00296181">
        <w:tc>
          <w:tcPr>
            <w:tcW w:w="9016" w:type="dxa"/>
            <w:gridSpan w:val="6"/>
            <w:shd w:val="clear" w:color="auto" w:fill="000000" w:themeFill="text1"/>
          </w:tcPr>
          <w:p w14:paraId="1DDDE518" w14:textId="77777777" w:rsidR="005A3888" w:rsidRPr="002536F1" w:rsidRDefault="005A388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4F07E8" w:rsidRPr="002536F1" w14:paraId="4E09C1A6" w14:textId="77777777" w:rsidTr="00296181">
        <w:trPr>
          <w:trHeight w:val="439"/>
        </w:trPr>
        <w:tc>
          <w:tcPr>
            <w:tcW w:w="1411" w:type="dxa"/>
            <w:vAlign w:val="center"/>
          </w:tcPr>
          <w:p w14:paraId="7CAE4C07" w14:textId="77777777" w:rsidR="004F07E8" w:rsidRPr="004F07E8" w:rsidRDefault="004F07E8" w:rsidP="004F07E8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Test No:</w:t>
            </w:r>
          </w:p>
        </w:tc>
        <w:tc>
          <w:tcPr>
            <w:tcW w:w="7605" w:type="dxa"/>
            <w:gridSpan w:val="5"/>
            <w:vAlign w:val="center"/>
          </w:tcPr>
          <w:p w14:paraId="45A7B64F" w14:textId="77777777" w:rsidR="004F07E8" w:rsidRPr="004F07E8" w:rsidRDefault="004F07E8" w:rsidP="004F07E8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Purpose of Test</w:t>
            </w:r>
          </w:p>
        </w:tc>
      </w:tr>
      <w:tr w:rsidR="00296181" w:rsidRPr="002536F1" w14:paraId="41056F00" w14:textId="77777777" w:rsidTr="00296181">
        <w:trPr>
          <w:trHeight w:val="2431"/>
        </w:trPr>
        <w:tc>
          <w:tcPr>
            <w:tcW w:w="1411" w:type="dxa"/>
          </w:tcPr>
          <w:p w14:paraId="3F911760" w14:textId="77777777" w:rsidR="00296181" w:rsidRDefault="00296181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</w:t>
            </w:r>
          </w:p>
          <w:p w14:paraId="547E4B57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8141731" w14:textId="093BC196" w:rsidR="00296181" w:rsidRDefault="00296181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2</w:t>
            </w:r>
          </w:p>
          <w:p w14:paraId="58BE930B" w14:textId="0E3F8B68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6D3BC32" w14:textId="77777777" w:rsidR="00536178" w:rsidRDefault="00536178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1DAEC0ED" w14:textId="6E7C295A" w:rsidR="00296181" w:rsidRDefault="00851EB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3</w:t>
            </w:r>
          </w:p>
          <w:p w14:paraId="2C4B41FB" w14:textId="5E2EFD65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BBBE2E8" w14:textId="6190C790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4</w:t>
            </w:r>
          </w:p>
          <w:p w14:paraId="27BD8003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3AC8351" w14:textId="0BDE638E" w:rsidR="00851EB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5</w:t>
            </w:r>
            <w:r w:rsidR="00851EB4">
              <w:rPr>
                <w:rFonts w:ascii="Verdana" w:hAnsi="Verdana"/>
                <w:sz w:val="24"/>
                <w:szCs w:val="24"/>
              </w:rPr>
              <w:t>.1</w:t>
            </w:r>
          </w:p>
          <w:p w14:paraId="65F3DA16" w14:textId="77777777" w:rsidR="00D95714" w:rsidRDefault="00D9571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03519B3E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1E49D8A6" w14:textId="61366C25" w:rsidR="00D9571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5</w:t>
            </w:r>
            <w:r w:rsidR="00D95714">
              <w:rPr>
                <w:rFonts w:ascii="Verdana" w:hAnsi="Verdana"/>
                <w:sz w:val="24"/>
                <w:szCs w:val="24"/>
              </w:rPr>
              <w:t>.2</w:t>
            </w:r>
          </w:p>
          <w:p w14:paraId="045A1830" w14:textId="77777777" w:rsidR="00D95714" w:rsidRDefault="00D9571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2C1A763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48F9172" w14:textId="42C2073D" w:rsidR="00D9571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6</w:t>
            </w:r>
            <w:r w:rsidR="00D95714">
              <w:rPr>
                <w:rFonts w:ascii="Verdana" w:hAnsi="Verdana"/>
                <w:sz w:val="24"/>
                <w:szCs w:val="24"/>
              </w:rPr>
              <w:t>.1</w:t>
            </w:r>
          </w:p>
          <w:p w14:paraId="66A3CD64" w14:textId="77777777" w:rsidR="00D95714" w:rsidRDefault="00D9571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1488546E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0C3F5B8F" w14:textId="1A73FD54" w:rsidR="00D9571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6</w:t>
            </w:r>
            <w:r w:rsidR="00D95714">
              <w:rPr>
                <w:rFonts w:ascii="Verdana" w:hAnsi="Verdana"/>
                <w:sz w:val="24"/>
                <w:szCs w:val="24"/>
              </w:rPr>
              <w:t>.2</w:t>
            </w:r>
          </w:p>
          <w:p w14:paraId="509E7409" w14:textId="77777777" w:rsidR="00D95714" w:rsidRDefault="00D9571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DD8858C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7AB65954" w14:textId="5DB15057" w:rsidR="00D9571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7</w:t>
            </w:r>
            <w:r w:rsidR="00A91BF3">
              <w:rPr>
                <w:rFonts w:ascii="Verdana" w:hAnsi="Verdana"/>
                <w:sz w:val="24"/>
                <w:szCs w:val="24"/>
              </w:rPr>
              <w:t>.1</w:t>
            </w:r>
          </w:p>
          <w:p w14:paraId="1E904F7E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209C2D6F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2E31BA7F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BBBAD73" w14:textId="772E03AA" w:rsidR="00A91BF3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7</w:t>
            </w:r>
            <w:r w:rsidR="00A91BF3">
              <w:rPr>
                <w:rFonts w:ascii="Verdana" w:hAnsi="Verdana"/>
                <w:sz w:val="24"/>
                <w:szCs w:val="24"/>
              </w:rPr>
              <w:t>.2</w:t>
            </w:r>
          </w:p>
          <w:p w14:paraId="18EFCABD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2CBF24E" w14:textId="25BAA8D1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04EB2B9A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16E94CC" w14:textId="75148F26" w:rsidR="00A91BF3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8</w:t>
            </w:r>
            <w:r w:rsidR="00A91BF3">
              <w:rPr>
                <w:rFonts w:ascii="Verdana" w:hAnsi="Verdana"/>
                <w:sz w:val="24"/>
                <w:szCs w:val="24"/>
              </w:rPr>
              <w:t>.1</w:t>
            </w:r>
          </w:p>
          <w:p w14:paraId="7E47E868" w14:textId="6F5C18FA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B372535" w14:textId="77777777" w:rsidR="00A91BF3" w:rsidRDefault="00A91BF3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7E23F9F6" w14:textId="000CD14E" w:rsidR="00A91BF3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8</w:t>
            </w:r>
            <w:r w:rsidR="00A91BF3">
              <w:rPr>
                <w:rFonts w:ascii="Verdana" w:hAnsi="Verdana"/>
                <w:sz w:val="24"/>
                <w:szCs w:val="24"/>
              </w:rPr>
              <w:t>.2</w:t>
            </w:r>
          </w:p>
          <w:p w14:paraId="43525A83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17353BE7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3AF8645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9</w:t>
            </w:r>
          </w:p>
          <w:p w14:paraId="3B17FDD2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CB9D560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FF8F7E6" w14:textId="77777777" w:rsidR="00A21E54" w:rsidRDefault="00A21E54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0</w:t>
            </w:r>
          </w:p>
          <w:p w14:paraId="51E27EFA" w14:textId="0E14F868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58A5A23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0FE73E26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1</w:t>
            </w:r>
          </w:p>
          <w:p w14:paraId="6882AC56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6E472CB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2</w:t>
            </w:r>
          </w:p>
          <w:p w14:paraId="57D445D1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4DF4A3F" w14:textId="77777777" w:rsidR="008C3065" w:rsidRDefault="008C3065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B031E17" w14:textId="482EC242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3</w:t>
            </w:r>
          </w:p>
          <w:p w14:paraId="131B75A9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497B894E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4</w:t>
            </w:r>
          </w:p>
          <w:p w14:paraId="360A5299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6233A6E3" w14:textId="77777777" w:rsidR="00C513E5" w:rsidRDefault="00C513E5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3EE2DFE" w14:textId="64F33B3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5</w:t>
            </w:r>
          </w:p>
          <w:p w14:paraId="5B304516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3C3B8362" w14:textId="77777777" w:rsidR="00E91BFF" w:rsidRDefault="00E91BFF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6</w:t>
            </w:r>
          </w:p>
          <w:p w14:paraId="032D11FC" w14:textId="77777777" w:rsidR="001609B9" w:rsidRDefault="001609B9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5A14C1AF" w14:textId="77777777" w:rsidR="001609B9" w:rsidRDefault="001609B9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7</w:t>
            </w:r>
          </w:p>
          <w:p w14:paraId="2FA2A165" w14:textId="77777777" w:rsidR="004A410B" w:rsidRDefault="004A410B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</w:p>
          <w:p w14:paraId="1358C0FC" w14:textId="321EA9A2" w:rsidR="004A410B" w:rsidRDefault="004A410B" w:rsidP="00296181">
            <w:pPr>
              <w:jc w:val="center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8</w:t>
            </w:r>
          </w:p>
        </w:tc>
        <w:tc>
          <w:tcPr>
            <w:tcW w:w="7605" w:type="dxa"/>
            <w:gridSpan w:val="5"/>
            <w:vAlign w:val="center"/>
          </w:tcPr>
          <w:p w14:paraId="55B9104B" w14:textId="77777777" w:rsidR="00296181" w:rsidRDefault="0029618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lastRenderedPageBreak/>
              <w:t>Application should work in multiple browsers</w:t>
            </w:r>
          </w:p>
          <w:p w14:paraId="5EB10169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677FEFD5" w14:textId="1DD84E46" w:rsidR="00296181" w:rsidRDefault="00296181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pplication should work on multiple devices</w:t>
            </w:r>
            <w:r w:rsidR="00536178">
              <w:rPr>
                <w:rFonts w:ascii="Verdana" w:hAnsi="Verdana"/>
                <w:sz w:val="24"/>
                <w:szCs w:val="24"/>
              </w:rPr>
              <w:t xml:space="preserve"> including desktop laptop and tablet sized mobile device</w:t>
            </w:r>
          </w:p>
          <w:p w14:paraId="607C9B32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317DEA85" w14:textId="0F4EE38F" w:rsidR="00296181" w:rsidRDefault="00851EB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registered users should be able to register an account</w:t>
            </w:r>
          </w:p>
          <w:p w14:paraId="43EDA7E5" w14:textId="01FCC89C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59A8B27B" w14:textId="3F8161C6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sers with an account should be able to login</w:t>
            </w:r>
          </w:p>
          <w:p w14:paraId="5B170FD1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299315F6" w14:textId="34DE0189" w:rsidR="00296181" w:rsidRDefault="00851EB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Unregistered users should be able to send a message via the contact </w:t>
            </w:r>
            <w:r w:rsidR="00D95714">
              <w:rPr>
                <w:rFonts w:ascii="Verdana" w:hAnsi="Verdana"/>
                <w:sz w:val="24"/>
                <w:szCs w:val="24"/>
              </w:rPr>
              <w:t>us page</w:t>
            </w:r>
          </w:p>
          <w:p w14:paraId="0CCD23AB" w14:textId="77777777" w:rsidR="00A91BF3" w:rsidRDefault="00A91BF3" w:rsidP="00D95714">
            <w:pPr>
              <w:rPr>
                <w:rFonts w:ascii="Verdana" w:hAnsi="Verdana"/>
                <w:sz w:val="24"/>
                <w:szCs w:val="24"/>
              </w:rPr>
            </w:pPr>
          </w:p>
          <w:p w14:paraId="649C1D33" w14:textId="023D82BC" w:rsidR="00D95714" w:rsidRDefault="00D95714" w:rsidP="00D9571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Registered </w:t>
            </w:r>
            <w:r>
              <w:rPr>
                <w:rFonts w:ascii="Verdana" w:hAnsi="Verdana"/>
                <w:sz w:val="24"/>
                <w:szCs w:val="24"/>
              </w:rPr>
              <w:t>users should be able to send a message via the contact us page</w:t>
            </w:r>
          </w:p>
          <w:p w14:paraId="3A3E472E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43563A69" w14:textId="4D1BB010" w:rsidR="00296181" w:rsidRDefault="00D9571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registered users should be able to</w:t>
            </w:r>
            <w:r>
              <w:rPr>
                <w:rFonts w:ascii="Verdana" w:hAnsi="Verdana"/>
                <w:sz w:val="24"/>
                <w:szCs w:val="24"/>
              </w:rPr>
              <w:t xml:space="preserve"> listen to podcasts in the Podcast page</w:t>
            </w:r>
          </w:p>
          <w:p w14:paraId="39081673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7DAE9D71" w14:textId="278BCB6F" w:rsidR="00296181" w:rsidRDefault="00D9571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</w:t>
            </w:r>
            <w:r>
              <w:rPr>
                <w:rFonts w:ascii="Verdana" w:hAnsi="Verdana"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sz w:val="24"/>
                <w:szCs w:val="24"/>
              </w:rPr>
              <w:t>listen to podcasts in the Podcast page</w:t>
            </w:r>
          </w:p>
          <w:p w14:paraId="5539DACD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22F995C6" w14:textId="268847DE" w:rsidR="00296181" w:rsidRDefault="00A91BF3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registered users should be able to view the Food group page and select from one of the 5 food groups for more information</w:t>
            </w:r>
          </w:p>
          <w:p w14:paraId="56F8CFAE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2ACAE257" w14:textId="4CF465F9" w:rsidR="00296181" w:rsidRDefault="00A91BF3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Registered </w:t>
            </w:r>
            <w:r>
              <w:rPr>
                <w:rFonts w:ascii="Verdana" w:hAnsi="Verdana"/>
                <w:sz w:val="24"/>
                <w:szCs w:val="24"/>
              </w:rPr>
              <w:t>users should be able to view the Food group page and select from one of the 5 food groups for more information</w:t>
            </w:r>
          </w:p>
          <w:p w14:paraId="3BBEE742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6675D7B1" w14:textId="4D9B3BCB" w:rsidR="00296181" w:rsidRDefault="00A91BF3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registered users should be able to view the food items in each food group</w:t>
            </w:r>
          </w:p>
          <w:p w14:paraId="5751B6E8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</w:p>
          <w:p w14:paraId="0C170F95" w14:textId="77777777" w:rsidR="00A91BF3" w:rsidRDefault="00A91BF3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</w:t>
            </w:r>
            <w:r>
              <w:rPr>
                <w:rFonts w:ascii="Verdana" w:hAnsi="Verdana"/>
                <w:sz w:val="24"/>
                <w:szCs w:val="24"/>
              </w:rPr>
              <w:t xml:space="preserve"> users should be able to view the food items in each food group</w:t>
            </w:r>
          </w:p>
          <w:p w14:paraId="5F2C5CF2" w14:textId="795B8FFC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48AFB57A" w14:textId="0F3700B1" w:rsidR="004A410B" w:rsidRDefault="004A410B" w:rsidP="004A410B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registered users should not be able to see the Tracker or History links in the nav bar</w:t>
            </w:r>
          </w:p>
          <w:p w14:paraId="5FA3A442" w14:textId="77777777" w:rsidR="004A410B" w:rsidRDefault="004A410B">
            <w:pPr>
              <w:rPr>
                <w:rFonts w:ascii="Verdana" w:hAnsi="Verdana"/>
                <w:sz w:val="24"/>
                <w:szCs w:val="24"/>
              </w:rPr>
            </w:pPr>
          </w:p>
          <w:p w14:paraId="64D2F9FD" w14:textId="388D63F1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view their daily intakes on the home page</w:t>
            </w:r>
          </w:p>
          <w:p w14:paraId="3BF50229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331AFE52" w14:textId="46D1533C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Registered users should be able to access the </w:t>
            </w:r>
            <w:r w:rsidR="00E91BFF">
              <w:rPr>
                <w:rFonts w:ascii="Verdana" w:hAnsi="Verdana"/>
                <w:sz w:val="24"/>
                <w:szCs w:val="24"/>
              </w:rPr>
              <w:t>Tracker page</w:t>
            </w:r>
          </w:p>
          <w:p w14:paraId="546D40B3" w14:textId="77777777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</w:p>
          <w:p w14:paraId="7AB7803D" w14:textId="1202BCE3" w:rsidR="00A21E54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add calories to the daily total</w:t>
            </w:r>
          </w:p>
          <w:p w14:paraId="0ECC58A4" w14:textId="37B0DEEF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17655815" w14:textId="57561602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reset daily calorie intake</w:t>
            </w:r>
          </w:p>
          <w:p w14:paraId="26FF5787" w14:textId="2CCDA2FF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</w:p>
          <w:p w14:paraId="67F2D904" w14:textId="5EFC782D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add water to their daily intake</w:t>
            </w:r>
          </w:p>
          <w:p w14:paraId="3F9A5824" w14:textId="1F3420BE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</w:p>
          <w:p w14:paraId="2DD8CD53" w14:textId="624F9E6C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reset daily water intake</w:t>
            </w:r>
          </w:p>
          <w:p w14:paraId="348E2A2C" w14:textId="4CF4AC55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</w:p>
          <w:p w14:paraId="61840441" w14:textId="524CE1E9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add steps to daily total</w:t>
            </w:r>
          </w:p>
          <w:p w14:paraId="548B4272" w14:textId="77777777" w:rsidR="00E91BFF" w:rsidRDefault="00E91BFF">
            <w:pPr>
              <w:rPr>
                <w:rFonts w:ascii="Verdana" w:hAnsi="Verdana"/>
                <w:sz w:val="24"/>
                <w:szCs w:val="24"/>
              </w:rPr>
            </w:pPr>
          </w:p>
          <w:p w14:paraId="221CDE50" w14:textId="78118858" w:rsidR="00A21E54" w:rsidRDefault="00E91BF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ed users should be able to reset daily steps</w:t>
            </w:r>
          </w:p>
          <w:p w14:paraId="5C084CEB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36E428F1" w14:textId="2CF75A01" w:rsidR="00A21E54" w:rsidRDefault="001609B9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Registered users should be able to view their </w:t>
            </w:r>
            <w:proofErr w:type="gramStart"/>
            <w:r>
              <w:rPr>
                <w:rFonts w:ascii="Verdana" w:hAnsi="Verdana"/>
                <w:sz w:val="24"/>
                <w:szCs w:val="24"/>
              </w:rPr>
              <w:t>past history</w:t>
            </w:r>
            <w:proofErr w:type="gramEnd"/>
            <w:r>
              <w:rPr>
                <w:rFonts w:ascii="Verdana" w:hAnsi="Verdana"/>
                <w:sz w:val="24"/>
                <w:szCs w:val="24"/>
              </w:rPr>
              <w:t xml:space="preserve"> of calorie, water and steps</w:t>
            </w:r>
          </w:p>
          <w:p w14:paraId="22D93566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630E31A8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708988C4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1CE581CF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5A00DA67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19B93A2D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0DEC7430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7216C478" w14:textId="77777777" w:rsidR="00A21E54" w:rsidRDefault="00A21E54">
            <w:pPr>
              <w:rPr>
                <w:rFonts w:ascii="Verdana" w:hAnsi="Verdana"/>
                <w:sz w:val="24"/>
                <w:szCs w:val="24"/>
              </w:rPr>
            </w:pPr>
          </w:p>
          <w:p w14:paraId="50B335D1" w14:textId="43320C83" w:rsidR="00A21E54" w:rsidRPr="002536F1" w:rsidRDefault="00A21E54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2536F1" w:rsidRPr="002536F1" w14:paraId="1F4E4B11" w14:textId="77777777" w:rsidTr="00296181">
        <w:tc>
          <w:tcPr>
            <w:tcW w:w="1411" w:type="dxa"/>
          </w:tcPr>
          <w:p w14:paraId="08803383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Date</w:t>
            </w:r>
          </w:p>
        </w:tc>
        <w:tc>
          <w:tcPr>
            <w:tcW w:w="2988" w:type="dxa"/>
            <w:gridSpan w:val="2"/>
          </w:tcPr>
          <w:p w14:paraId="3944DA45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  <w:tc>
          <w:tcPr>
            <w:tcW w:w="2182" w:type="dxa"/>
          </w:tcPr>
          <w:p w14:paraId="21764CF4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System</w:t>
            </w:r>
          </w:p>
        </w:tc>
        <w:tc>
          <w:tcPr>
            <w:tcW w:w="2435" w:type="dxa"/>
            <w:gridSpan w:val="2"/>
          </w:tcPr>
          <w:p w14:paraId="5272F5D8" w14:textId="77777777" w:rsidR="002536F1" w:rsidRPr="002536F1" w:rsidRDefault="002536F1">
            <w:pPr>
              <w:rPr>
                <w:rFonts w:ascii="Verdana" w:hAnsi="Verdana"/>
                <w:sz w:val="24"/>
                <w:szCs w:val="24"/>
              </w:rPr>
            </w:pPr>
          </w:p>
        </w:tc>
      </w:tr>
    </w:tbl>
    <w:p w14:paraId="19A29EB9" w14:textId="77777777" w:rsidR="00FC18DE" w:rsidRDefault="00E3750E"/>
    <w:sectPr w:rsidR="00FC18DE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64F4F" w14:textId="77777777" w:rsidR="00E3750E" w:rsidRDefault="00E3750E" w:rsidP="00E2359E">
      <w:pPr>
        <w:spacing w:after="0" w:line="240" w:lineRule="auto"/>
      </w:pPr>
      <w:r>
        <w:separator/>
      </w:r>
    </w:p>
  </w:endnote>
  <w:endnote w:type="continuationSeparator" w:id="0">
    <w:p w14:paraId="5E5F6D7E" w14:textId="77777777" w:rsidR="00E3750E" w:rsidRDefault="00E3750E" w:rsidP="00E23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69996" w14:textId="77777777" w:rsidR="00E2359E" w:rsidRDefault="00067319">
    <w:pPr>
      <w:pStyle w:val="Footer"/>
    </w:pPr>
    <w:r>
      <w:rPr>
        <w:sz w:val="20"/>
      </w:rPr>
      <w:t>Developing Mobile Based Applications: An Introduction HF4Y34</w:t>
    </w:r>
    <w:r w:rsidR="00E2359E">
      <w:rPr>
        <w:rFonts w:ascii="Helvetica" w:hAnsi="Helvetica"/>
        <w:color w:val="333333"/>
        <w:sz w:val="18"/>
        <w:szCs w:val="18"/>
        <w:shd w:val="clear" w:color="auto" w:fill="F9F9F9"/>
      </w:rPr>
      <w:tab/>
    </w:r>
    <w:r>
      <w:rPr>
        <w:rFonts w:ascii="Helvetica" w:hAnsi="Helvetica"/>
        <w:color w:val="333333"/>
        <w:sz w:val="18"/>
        <w:szCs w:val="18"/>
        <w:shd w:val="clear" w:color="auto" w:fill="F9F9F9"/>
      </w:rPr>
      <w:t xml:space="preserve">   </w:t>
    </w:r>
    <w:r w:rsidR="00E2359E">
      <w:rPr>
        <w:rFonts w:ascii="Helvetica" w:hAnsi="Helvetica"/>
        <w:color w:val="333333"/>
        <w:sz w:val="18"/>
        <w:szCs w:val="18"/>
        <w:shd w:val="clear" w:color="auto" w:fill="F9F9F9"/>
      </w:rPr>
      <w:t>City of Glasgow Colle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9A41C" w14:textId="77777777" w:rsidR="00E3750E" w:rsidRDefault="00E3750E" w:rsidP="00E2359E">
      <w:pPr>
        <w:spacing w:after="0" w:line="240" w:lineRule="auto"/>
      </w:pPr>
      <w:r>
        <w:separator/>
      </w:r>
    </w:p>
  </w:footnote>
  <w:footnote w:type="continuationSeparator" w:id="0">
    <w:p w14:paraId="0E5FAA4F" w14:textId="77777777" w:rsidR="00E3750E" w:rsidRDefault="00E3750E" w:rsidP="00E235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c2NTYyMTCyMDFT0lEKTi0uzszPAykwqgUAxDfnCCwAAAA="/>
  </w:docVars>
  <w:rsids>
    <w:rsidRoot w:val="002536F1"/>
    <w:rsid w:val="00067319"/>
    <w:rsid w:val="001609B9"/>
    <w:rsid w:val="00252F2C"/>
    <w:rsid w:val="002536F1"/>
    <w:rsid w:val="00296181"/>
    <w:rsid w:val="0034203B"/>
    <w:rsid w:val="0034477A"/>
    <w:rsid w:val="00361BB4"/>
    <w:rsid w:val="004A410B"/>
    <w:rsid w:val="004E7D01"/>
    <w:rsid w:val="004F07E8"/>
    <w:rsid w:val="00536178"/>
    <w:rsid w:val="005A3888"/>
    <w:rsid w:val="005F26AF"/>
    <w:rsid w:val="00851EB4"/>
    <w:rsid w:val="008C3065"/>
    <w:rsid w:val="00A21E54"/>
    <w:rsid w:val="00A91BF3"/>
    <w:rsid w:val="00C513E5"/>
    <w:rsid w:val="00C866BE"/>
    <w:rsid w:val="00D95714"/>
    <w:rsid w:val="00E2359E"/>
    <w:rsid w:val="00E3750E"/>
    <w:rsid w:val="00E91BFF"/>
    <w:rsid w:val="00F5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30C29"/>
  <w15:chartTrackingRefBased/>
  <w15:docId w15:val="{628A3DA4-24CB-484E-9485-2FF363DE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9E"/>
  </w:style>
  <w:style w:type="paragraph" w:styleId="Footer">
    <w:name w:val="footer"/>
    <w:basedOn w:val="Normal"/>
    <w:link w:val="Foot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lasgow College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rson</dc:creator>
  <cp:keywords/>
  <dc:description/>
  <cp:lastModifiedBy>jamie park</cp:lastModifiedBy>
  <cp:revision>2</cp:revision>
  <dcterms:created xsi:type="dcterms:W3CDTF">2022-05-18T16:40:00Z</dcterms:created>
  <dcterms:modified xsi:type="dcterms:W3CDTF">2022-05-18T16:40:00Z</dcterms:modified>
</cp:coreProperties>
</file>